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96AFE" w14:textId="582EF187" w:rsidR="008D1A0F" w:rsidRDefault="008D1A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05347201" wp14:editId="1E154CD4">
            <wp:simplePos x="0" y="0"/>
            <wp:positionH relativeFrom="page">
              <wp:align>center</wp:align>
            </wp:positionH>
            <wp:positionV relativeFrom="paragraph">
              <wp:posOffset>-1270</wp:posOffset>
            </wp:positionV>
            <wp:extent cx="878205" cy="1006475"/>
            <wp:effectExtent l="0" t="0" r="0" b="3175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8205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5539ED" w14:textId="0FAF8D7B" w:rsidR="008D1A0F" w:rsidRDefault="008D1A0F">
      <w:pPr>
        <w:rPr>
          <w:rFonts w:ascii="Times New Roman" w:hAnsi="Times New Roman" w:cs="Times New Roman"/>
        </w:rPr>
      </w:pPr>
    </w:p>
    <w:p w14:paraId="3C6040D5" w14:textId="0B032787" w:rsidR="005F0D8E" w:rsidRDefault="005F0D8E">
      <w:pPr>
        <w:rPr>
          <w:rFonts w:ascii="Times New Roman" w:hAnsi="Times New Roman" w:cs="Times New Roman"/>
        </w:rPr>
      </w:pPr>
    </w:p>
    <w:p w14:paraId="13102E80" w14:textId="29845C0D" w:rsidR="008D1A0F" w:rsidRDefault="008D1A0F">
      <w:pPr>
        <w:rPr>
          <w:rFonts w:ascii="Times New Roman" w:hAnsi="Times New Roman" w:cs="Times New Roman"/>
        </w:rPr>
      </w:pPr>
    </w:p>
    <w:p w14:paraId="6B7F7B93" w14:textId="77777777" w:rsidR="008D1A0F" w:rsidRPr="003B75FD" w:rsidRDefault="008D1A0F">
      <w:pPr>
        <w:rPr>
          <w:rFonts w:ascii="Times New Roman" w:hAnsi="Times New Roman" w:cs="Times New Roman"/>
        </w:rPr>
      </w:pPr>
    </w:p>
    <w:sectPr w:rsidR="008D1A0F" w:rsidRPr="003B75FD" w:rsidSect="008D1A0F">
      <w:pgSz w:w="11909" w:h="16834" w:code="9"/>
      <w:pgMar w:top="1417" w:right="1417" w:bottom="1417" w:left="209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tjAzMTczNTIzNDRU0lEKTi0uzszPAykwrAUAM+OPAiwAAAA="/>
  </w:docVars>
  <w:rsids>
    <w:rsidRoot w:val="00A35429"/>
    <w:rsid w:val="003B75FD"/>
    <w:rsid w:val="005F0D8E"/>
    <w:rsid w:val="008D1A0F"/>
    <w:rsid w:val="00A3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77C49"/>
  <w15:chartTrackingRefBased/>
  <w15:docId w15:val="{51637002-6BA9-457C-B179-5E0AA9823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4</cp:revision>
  <dcterms:created xsi:type="dcterms:W3CDTF">2021-11-07T06:04:00Z</dcterms:created>
  <dcterms:modified xsi:type="dcterms:W3CDTF">2021-11-07T06:36:00Z</dcterms:modified>
</cp:coreProperties>
</file>